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6B8AA7" w14:textId="0F0289B5" w:rsidR="00B2603F" w:rsidRPr="00C51B59" w:rsidRDefault="00B63901">
      <w:r>
        <w:t xml:space="preserve">Ссылка на презентацию: </w:t>
      </w:r>
      <w:hyperlink r:id="rId4" w:history="1">
        <w:r w:rsidR="00C51B59" w:rsidRPr="00C01653">
          <w:rPr>
            <w:rStyle w:val="a3"/>
          </w:rPr>
          <w:t>https://prezi.com/view/mO7jn6oM7tAuyFN9NHIC/</w:t>
        </w:r>
      </w:hyperlink>
      <w:bookmarkStart w:id="0" w:name="_GoBack"/>
      <w:bookmarkEnd w:id="0"/>
    </w:p>
    <w:sectPr w:rsidR="00B2603F" w:rsidRPr="00C51B5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ysLQwNjMxNDO1MDFT0lEKTi0uzszPAykwqgUAVurxgiwAAAA="/>
  </w:docVars>
  <w:rsids>
    <w:rsidRoot w:val="00B2603F"/>
    <w:rsid w:val="00B2603F"/>
    <w:rsid w:val="00B63901"/>
    <w:rsid w:val="00C51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2D23B7"/>
  <w15:chartTrackingRefBased/>
  <w15:docId w15:val="{E3668BC7-D94A-42A6-A625-16ED2C51C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51B59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C51B5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rezi.com/view/mO7jn6oM7tAuyFN9NHIC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2-14T19:37:00Z</dcterms:created>
  <dcterms:modified xsi:type="dcterms:W3CDTF">2018-12-15T07:10:00Z</dcterms:modified>
</cp:coreProperties>
</file>